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unei</w:t>
      </w:r>
      <w:r>
        <w:t xml:space="preserve"> </w:t>
      </w:r>
      <w:r>
        <w:t xml:space="preserve">Darussal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unei Darussalam received a score of 64.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unei Darussalam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unei Darussalam received a score of</w:t>
      </w:r>
      <w:r>
        <w:t xml:space="preserve"> </w:t>
      </w:r>
      <w:r>
        <w:rPr>
          <w:bCs/>
          <w:b/>
        </w:rPr>
        <w:t xml:space="preserve">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unei Darussalam received a score of 57.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unei Darussalam received a score of 53.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unei Darussalam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unei Darussalam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unei Darussalam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unei Darussala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unei Darussala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unei Darussalam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unei Darussalam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unei Darussalam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unei Darussalam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unei Darussalam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unei Darussal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unei Darussalam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unei Darussalam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Brunei%20Darussala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Brunei%20Darussala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Brunei%20Darussala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Brunei%20Darussala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Brunei%20Darussala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Brunei%20Darussala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Brunei%20Darussala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Brunei%20Darussala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Brunei%20Darussala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Brunei%20Darussala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Brunei%20Darussala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Brunei%20Darussala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Brunei%20Darussala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Brunei%20Darussala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Brunei%20Darussala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Brunei%20Darussala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Brunei%20Darussala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6:08Z</dcterms:created>
  <dcterms:modified xsi:type="dcterms:W3CDTF">2024-01-16T19: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unei Darussalam Country Report</vt:lpwstr>
  </property>
</Properties>
</file>